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6"/>
        <w:gridCol w:w="5490"/>
      </w:tblGrid>
      <w:tr w:rsidR="001B6FAD" w14:paraId="72181AED" w14:textId="77777777" w:rsidTr="001B6FAD">
        <w:tc>
          <w:tcPr>
            <w:tcW w:w="4971" w:type="dxa"/>
          </w:tcPr>
          <w:p w14:paraId="66B26355" w14:textId="3F99B330" w:rsidR="001B6FAD" w:rsidRDefault="001B6FAD">
            <w:r>
              <w:rPr>
                <w:rFonts w:eastAsia="Times New Roman"/>
                <w:noProof/>
              </w:rPr>
              <w:drawing>
                <wp:inline distT="0" distB="0" distL="0" distR="0" wp14:anchorId="067C07DE" wp14:editId="5F467171">
                  <wp:extent cx="3019425" cy="988299"/>
                  <wp:effectExtent l="0" t="0" r="0" b="2540"/>
                  <wp:docPr id="1" name="Picture 1" descr="cid:2ce7d693-487d-489a-b89e-a5186b8493dd@eurprd05.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2ce7d693-487d-489a-b89e-a5186b8493dd@eurprd05.prod.outlook.com"/>
                          <pic:cNvPicPr>
                            <a:picLocks noChangeAspect="1" noChangeArrowheads="1"/>
                          </pic:cNvPicPr>
                        </pic:nvPicPr>
                        <pic:blipFill rotWithShape="1">
                          <a:blip r:embed="rId8" r:link="rId9">
                            <a:extLst>
                              <a:ext uri="{28A0092B-C50C-407E-A947-70E740481C1C}">
                                <a14:useLocalDpi xmlns:a14="http://schemas.microsoft.com/office/drawing/2010/main" val="0"/>
                              </a:ext>
                            </a:extLst>
                          </a:blip>
                          <a:srcRect l="11966" t="34362" r="14414" b="31744"/>
                          <a:stretch/>
                        </pic:blipFill>
                        <pic:spPr bwMode="auto">
                          <a:xfrm>
                            <a:off x="0" y="0"/>
                            <a:ext cx="3031410" cy="9922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485" w:type="dxa"/>
            <w:vAlign w:val="center"/>
          </w:tcPr>
          <w:p w14:paraId="64998F37" w14:textId="77782448" w:rsidR="001B6FAD" w:rsidRDefault="001B6FAD" w:rsidP="001B6FAD">
            <w:pPr>
              <w:jc w:val="center"/>
            </w:pPr>
            <w:r w:rsidRPr="001B6FAD">
              <w:rPr>
                <w:sz w:val="42"/>
              </w:rPr>
              <w:t>Application for Membership</w:t>
            </w:r>
          </w:p>
        </w:tc>
      </w:tr>
    </w:tbl>
    <w:p w14:paraId="602A9273" w14:textId="14297A4B" w:rsidR="006D0D07" w:rsidRPr="001B6FAD" w:rsidRDefault="001B6FAD">
      <w:pPr>
        <w:rPr>
          <w:b/>
        </w:rPr>
      </w:pPr>
      <w:r>
        <w:rPr>
          <w:b/>
        </w:rPr>
        <w:t>Contact Information</w:t>
      </w:r>
    </w:p>
    <w:tbl>
      <w:tblPr>
        <w:tblStyle w:val="TableGrid"/>
        <w:tblW w:w="0" w:type="auto"/>
        <w:tblLook w:val="04A0" w:firstRow="1" w:lastRow="0" w:firstColumn="1" w:lastColumn="0" w:noHBand="0" w:noVBand="1"/>
      </w:tblPr>
      <w:tblGrid>
        <w:gridCol w:w="2830"/>
        <w:gridCol w:w="7626"/>
      </w:tblGrid>
      <w:tr w:rsidR="001B6FAD" w14:paraId="580658D0" w14:textId="77777777" w:rsidTr="00B341F6">
        <w:trPr>
          <w:trHeight w:val="536"/>
        </w:trPr>
        <w:tc>
          <w:tcPr>
            <w:tcW w:w="2830" w:type="dxa"/>
            <w:vAlign w:val="center"/>
          </w:tcPr>
          <w:p w14:paraId="01EA5252" w14:textId="659BAEDB" w:rsidR="001B6FAD" w:rsidRDefault="001B6FAD" w:rsidP="001B6FAD">
            <w:r>
              <w:t>Name:</w:t>
            </w:r>
          </w:p>
        </w:tc>
        <w:sdt>
          <w:sdtPr>
            <w:id w:val="1703586988"/>
            <w:placeholder>
              <w:docPart w:val="C2A2BF8527AF4EE481CCC5FCCC46C667"/>
            </w:placeholder>
            <w:showingPlcHdr/>
            <w:text/>
          </w:sdtPr>
          <w:sdtEndPr/>
          <w:sdtContent>
            <w:tc>
              <w:tcPr>
                <w:tcW w:w="7626" w:type="dxa"/>
                <w:vAlign w:val="center"/>
              </w:tcPr>
              <w:p w14:paraId="1564D32E" w14:textId="0A789F2B" w:rsidR="001B6FAD" w:rsidRDefault="00AF391C" w:rsidP="009A41E9">
                <w:r w:rsidRPr="007103FB">
                  <w:rPr>
                    <w:rStyle w:val="PlaceholderText"/>
                  </w:rPr>
                  <w:t xml:space="preserve">Click or tap here to enter </w:t>
                </w:r>
                <w:r>
                  <w:rPr>
                    <w:rStyle w:val="PlaceholderText"/>
                  </w:rPr>
                  <w:t>your full name</w:t>
                </w:r>
                <w:r w:rsidRPr="007103FB">
                  <w:rPr>
                    <w:rStyle w:val="PlaceholderText"/>
                  </w:rPr>
                  <w:t>.</w:t>
                </w:r>
              </w:p>
            </w:tc>
          </w:sdtContent>
        </w:sdt>
      </w:tr>
      <w:tr w:rsidR="001B6FAD" w14:paraId="728B3117" w14:textId="77777777" w:rsidTr="000B37FB">
        <w:trPr>
          <w:trHeight w:val="1409"/>
        </w:trPr>
        <w:tc>
          <w:tcPr>
            <w:tcW w:w="2830" w:type="dxa"/>
            <w:vAlign w:val="center"/>
          </w:tcPr>
          <w:p w14:paraId="50CB471C" w14:textId="2BC0D197" w:rsidR="001B6FAD" w:rsidRDefault="001B6FAD" w:rsidP="001B6FAD">
            <w:r>
              <w:t>Address:</w:t>
            </w:r>
          </w:p>
        </w:tc>
        <w:sdt>
          <w:sdtPr>
            <w:id w:val="-1245948078"/>
            <w:placeholder>
              <w:docPart w:val="A289A82C3E4149CFB6413267F3D3545D"/>
            </w:placeholder>
            <w:showingPlcHdr/>
            <w:text/>
          </w:sdtPr>
          <w:sdtEndPr/>
          <w:sdtContent>
            <w:tc>
              <w:tcPr>
                <w:tcW w:w="7626" w:type="dxa"/>
                <w:vAlign w:val="center"/>
              </w:tcPr>
              <w:p w14:paraId="2173CCF9" w14:textId="0D3CF1AA" w:rsidR="001B6FAD" w:rsidRDefault="00AF391C" w:rsidP="009A41E9">
                <w:r w:rsidRPr="007103FB">
                  <w:rPr>
                    <w:rStyle w:val="PlaceholderText"/>
                  </w:rPr>
                  <w:t xml:space="preserve">Click or tap here to enter </w:t>
                </w:r>
                <w:r>
                  <w:rPr>
                    <w:rStyle w:val="PlaceholderText"/>
                  </w:rPr>
                  <w:t>your address.</w:t>
                </w:r>
              </w:p>
            </w:tc>
          </w:sdtContent>
        </w:sdt>
      </w:tr>
      <w:tr w:rsidR="001B6FAD" w14:paraId="387D9C01" w14:textId="77777777" w:rsidTr="00B341F6">
        <w:trPr>
          <w:trHeight w:val="551"/>
        </w:trPr>
        <w:tc>
          <w:tcPr>
            <w:tcW w:w="2830" w:type="dxa"/>
            <w:vAlign w:val="center"/>
          </w:tcPr>
          <w:p w14:paraId="5DA61851" w14:textId="0BDA6D4B" w:rsidR="001B6FAD" w:rsidRDefault="001B6FAD" w:rsidP="001B6FAD">
            <w:r>
              <w:t>Email Address:</w:t>
            </w:r>
          </w:p>
        </w:tc>
        <w:sdt>
          <w:sdtPr>
            <w:id w:val="-882241786"/>
            <w:placeholder>
              <w:docPart w:val="62A8B2EC36634E549AF937ED9B368BAC"/>
            </w:placeholder>
            <w:showingPlcHdr/>
            <w:text/>
          </w:sdtPr>
          <w:sdtEndPr/>
          <w:sdtContent>
            <w:tc>
              <w:tcPr>
                <w:tcW w:w="7626" w:type="dxa"/>
                <w:vAlign w:val="center"/>
              </w:tcPr>
              <w:p w14:paraId="47FFB989" w14:textId="760FB8BB" w:rsidR="001B6FAD" w:rsidRDefault="00AF391C" w:rsidP="009A41E9">
                <w:r w:rsidRPr="007103FB">
                  <w:rPr>
                    <w:rStyle w:val="PlaceholderText"/>
                  </w:rPr>
                  <w:t xml:space="preserve">Click or tap here to enter </w:t>
                </w:r>
                <w:r>
                  <w:rPr>
                    <w:rStyle w:val="PlaceholderText"/>
                  </w:rPr>
                  <w:t>your email address.</w:t>
                </w:r>
              </w:p>
            </w:tc>
          </w:sdtContent>
        </w:sdt>
      </w:tr>
      <w:tr w:rsidR="001B6FAD" w14:paraId="7875BB52" w14:textId="77777777" w:rsidTr="00B341F6">
        <w:trPr>
          <w:trHeight w:val="551"/>
        </w:trPr>
        <w:tc>
          <w:tcPr>
            <w:tcW w:w="2830" w:type="dxa"/>
            <w:vAlign w:val="center"/>
          </w:tcPr>
          <w:p w14:paraId="5C83ABBB" w14:textId="363DC14F" w:rsidR="001B6FAD" w:rsidRDefault="001B6FAD" w:rsidP="001B6FAD">
            <w:r>
              <w:t>Contact</w:t>
            </w:r>
            <w:r w:rsidR="000A21F7">
              <w:t xml:space="preserve"> Telephone</w:t>
            </w:r>
            <w:r>
              <w:t xml:space="preserve"> Number:</w:t>
            </w:r>
          </w:p>
        </w:tc>
        <w:sdt>
          <w:sdtPr>
            <w:id w:val="-151295702"/>
            <w:placeholder>
              <w:docPart w:val="FB90A2D7F3AC4AC88CE529517F8BE9A8"/>
            </w:placeholder>
            <w:showingPlcHdr/>
            <w:text/>
          </w:sdtPr>
          <w:sdtEndPr/>
          <w:sdtContent>
            <w:tc>
              <w:tcPr>
                <w:tcW w:w="7626" w:type="dxa"/>
                <w:vAlign w:val="center"/>
              </w:tcPr>
              <w:p w14:paraId="42600391" w14:textId="145FDA8A" w:rsidR="001B6FAD" w:rsidRDefault="00AF391C" w:rsidP="009A41E9">
                <w:r w:rsidRPr="007103FB">
                  <w:rPr>
                    <w:rStyle w:val="PlaceholderText"/>
                  </w:rPr>
                  <w:t xml:space="preserve">Click or tap here to enter </w:t>
                </w:r>
                <w:r>
                  <w:rPr>
                    <w:rStyle w:val="PlaceholderText"/>
                  </w:rPr>
                  <w:t>your phone number including area code</w:t>
                </w:r>
                <w:r w:rsidRPr="007103FB">
                  <w:rPr>
                    <w:rStyle w:val="PlaceholderText"/>
                  </w:rPr>
                  <w:t>.</w:t>
                </w:r>
              </w:p>
            </w:tc>
          </w:sdtContent>
        </w:sdt>
      </w:tr>
    </w:tbl>
    <w:p w14:paraId="7AA7A6EF" w14:textId="77777777" w:rsidR="00E76F8C" w:rsidRDefault="00E76F8C" w:rsidP="00E76F8C">
      <w:pPr>
        <w:spacing w:after="0" w:line="240" w:lineRule="auto"/>
        <w:rPr>
          <w:b/>
        </w:rPr>
      </w:pPr>
    </w:p>
    <w:p w14:paraId="0012EA01" w14:textId="5FE8A24F" w:rsidR="00E76F8C" w:rsidRDefault="00D77298" w:rsidP="00E76F8C">
      <w:pPr>
        <w:spacing w:line="240" w:lineRule="auto"/>
        <w:rPr>
          <w:b/>
        </w:rPr>
      </w:pPr>
      <w:r>
        <w:rPr>
          <w:b/>
        </w:rPr>
        <w:t>Membership Type</w:t>
      </w:r>
      <w:r w:rsidR="00E76F8C">
        <w:rPr>
          <w:b/>
        </w:rPr>
        <w:t xml:space="preserve"> </w:t>
      </w:r>
    </w:p>
    <w:p w14:paraId="73059C6A" w14:textId="4A07E1FE" w:rsidR="00E76F8C" w:rsidRDefault="00977C7F" w:rsidP="00E76F8C">
      <w:pPr>
        <w:spacing w:after="0" w:line="240" w:lineRule="auto"/>
        <w:ind w:firstLine="720"/>
      </w:pPr>
      <w:sdt>
        <w:sdtPr>
          <w:id w:val="-413708460"/>
          <w14:checkbox>
            <w14:checked w14:val="0"/>
            <w14:checkedState w14:val="2612" w14:font="MS Gothic"/>
            <w14:uncheckedState w14:val="2610" w14:font="MS Gothic"/>
          </w14:checkbox>
        </w:sdtPr>
        <w:sdtEndPr/>
        <w:sdtContent>
          <w:r w:rsidR="00E76F8C">
            <w:rPr>
              <w:rFonts w:ascii="MS Gothic" w:eastAsia="MS Gothic" w:hAnsi="MS Gothic" w:hint="eastAsia"/>
            </w:rPr>
            <w:t>☐</w:t>
          </w:r>
        </w:sdtContent>
      </w:sdt>
      <w:r w:rsidR="00D77298">
        <w:t xml:space="preserve">Individual or Household </w:t>
      </w:r>
      <w:r w:rsidR="00E64777">
        <w:t>(</w:t>
      </w:r>
      <w:r w:rsidR="00DF2867">
        <w:t>£15 pa)</w:t>
      </w:r>
    </w:p>
    <w:p w14:paraId="79E6CC18" w14:textId="77777777" w:rsidR="00E76F8C" w:rsidRDefault="00977C7F" w:rsidP="00E76F8C">
      <w:pPr>
        <w:spacing w:after="0" w:line="240" w:lineRule="auto"/>
        <w:ind w:firstLine="720"/>
      </w:pPr>
      <w:sdt>
        <w:sdtPr>
          <w:id w:val="-111286713"/>
          <w14:checkbox>
            <w14:checked w14:val="0"/>
            <w14:checkedState w14:val="2612" w14:font="MS Gothic"/>
            <w14:uncheckedState w14:val="2610" w14:font="MS Gothic"/>
          </w14:checkbox>
        </w:sdtPr>
        <w:sdtEndPr/>
        <w:sdtContent>
          <w:r w:rsidR="00AF391C" w:rsidRPr="00AF391C">
            <w:rPr>
              <w:rFonts w:ascii="MS Gothic" w:eastAsia="MS Gothic" w:hAnsi="MS Gothic" w:hint="eastAsia"/>
            </w:rPr>
            <w:t>☐</w:t>
          </w:r>
        </w:sdtContent>
      </w:sdt>
      <w:r w:rsidR="00B341F6">
        <w:t>Concessionary</w:t>
      </w:r>
      <w:r w:rsidR="00DF2867">
        <w:t xml:space="preserve"> (£10 pa)</w:t>
      </w:r>
    </w:p>
    <w:p w14:paraId="60AC6EEE" w14:textId="0E95F6B7" w:rsidR="00D77298" w:rsidRDefault="00977C7F" w:rsidP="00E76F8C">
      <w:pPr>
        <w:spacing w:line="240" w:lineRule="auto"/>
        <w:ind w:firstLine="720"/>
      </w:pPr>
      <w:sdt>
        <w:sdtPr>
          <w:id w:val="-131173885"/>
          <w14:checkbox>
            <w14:checked w14:val="0"/>
            <w14:checkedState w14:val="2612" w14:font="MS Gothic"/>
            <w14:uncheckedState w14:val="2610" w14:font="MS Gothic"/>
          </w14:checkbox>
        </w:sdtPr>
        <w:sdtEndPr/>
        <w:sdtContent>
          <w:r w:rsidR="00E76F8C">
            <w:rPr>
              <w:rFonts w:ascii="MS Gothic" w:eastAsia="MS Gothic" w:hAnsi="MS Gothic" w:hint="eastAsia"/>
            </w:rPr>
            <w:t>☐</w:t>
          </w:r>
        </w:sdtContent>
      </w:sdt>
      <w:r w:rsidR="00D77298">
        <w:t>Org</w:t>
      </w:r>
      <w:r w:rsidR="00D77298" w:rsidRPr="00DF2867">
        <w:t>anisation</w:t>
      </w:r>
      <w:r w:rsidR="00DF2867">
        <w:t>s</w:t>
      </w:r>
      <w:r w:rsidR="00D77298" w:rsidRPr="00DF2867">
        <w:t xml:space="preserve"> </w:t>
      </w:r>
      <w:r w:rsidR="00DF2867" w:rsidRPr="00DF2867">
        <w:t>(£30 pa)</w:t>
      </w:r>
    </w:p>
    <w:p w14:paraId="296A5D04" w14:textId="77777777" w:rsidR="00E76F8C" w:rsidRDefault="00DF2867" w:rsidP="00E76F8C">
      <w:pPr>
        <w:spacing w:line="240" w:lineRule="auto"/>
      </w:pPr>
      <w:r>
        <w:t xml:space="preserve">Please indicated how you would like to pay </w:t>
      </w:r>
      <w:r w:rsidRPr="002E3B70">
        <w:rPr>
          <w:noProof/>
        </w:rPr>
        <w:t>you</w:t>
      </w:r>
      <w:r>
        <w:t xml:space="preserve"> subscriptions:</w:t>
      </w:r>
    </w:p>
    <w:p w14:paraId="043239AC" w14:textId="323B453A" w:rsidR="00E76F8C" w:rsidRDefault="00977C7F" w:rsidP="00E76F8C">
      <w:pPr>
        <w:spacing w:after="0" w:line="240" w:lineRule="auto"/>
        <w:ind w:left="720"/>
      </w:pPr>
      <w:sdt>
        <w:sdtPr>
          <w:id w:val="-254664010"/>
          <w14:checkbox>
            <w14:checked w14:val="0"/>
            <w14:checkedState w14:val="2612" w14:font="MS Gothic"/>
            <w14:uncheckedState w14:val="2610" w14:font="MS Gothic"/>
          </w14:checkbox>
        </w:sdtPr>
        <w:sdtEndPr/>
        <w:sdtContent>
          <w:r w:rsidR="00AF391C" w:rsidRPr="00AF391C">
            <w:rPr>
              <w:rFonts w:ascii="MS Gothic" w:eastAsia="MS Gothic" w:hAnsi="MS Gothic" w:hint="eastAsia"/>
            </w:rPr>
            <w:t>☐</w:t>
          </w:r>
        </w:sdtContent>
      </w:sdt>
      <w:r w:rsidR="00DF2867">
        <w:t>By Standing order. Set up a Standing order to the society (Sort Code: 60-22-28 Account Number</w:t>
      </w:r>
      <w:r w:rsidR="004D7158">
        <w:t>:</w:t>
      </w:r>
      <w:r w:rsidR="00DF2867">
        <w:t xml:space="preserve"> 409902</w:t>
      </w:r>
      <w:r w:rsidR="004D7158">
        <w:t>2</w:t>
      </w:r>
      <w:r w:rsidR="00DF2867">
        <w:t>2</w:t>
      </w:r>
      <w:proofErr w:type="gramStart"/>
      <w:r w:rsidR="00DF2867">
        <w:t xml:space="preserve">) </w:t>
      </w:r>
      <w:r w:rsidR="00E76F8C">
        <w:t xml:space="preserve"> </w:t>
      </w:r>
      <w:r w:rsidR="00DF2867">
        <w:t>using</w:t>
      </w:r>
      <w:proofErr w:type="gramEnd"/>
      <w:r w:rsidR="00DF2867">
        <w:t xml:space="preserve"> </w:t>
      </w:r>
      <w:r w:rsidR="00DF2867" w:rsidRPr="002E3B70">
        <w:rPr>
          <w:noProof/>
        </w:rPr>
        <w:t>you</w:t>
      </w:r>
      <w:r w:rsidR="002E3B70" w:rsidRPr="002E3B70">
        <w:rPr>
          <w:noProof/>
        </w:rPr>
        <w:t>r</w:t>
      </w:r>
      <w:r w:rsidR="00DF2867">
        <w:t xml:space="preserve"> surname followed by </w:t>
      </w:r>
      <w:r w:rsidR="00DF2867" w:rsidRPr="00AF391C">
        <w:rPr>
          <w:i/>
        </w:rPr>
        <w:t>WandSoc Sub</w:t>
      </w:r>
      <w:r w:rsidR="00DF2867">
        <w:t>.  Please set this up so that funds are received every January.</w:t>
      </w:r>
    </w:p>
    <w:p w14:paraId="26FC4916" w14:textId="44AB8C4D" w:rsidR="00E76F8C" w:rsidRDefault="00977C7F" w:rsidP="00E76F8C">
      <w:pPr>
        <w:spacing w:after="0" w:line="240" w:lineRule="auto"/>
        <w:ind w:firstLine="720"/>
      </w:pPr>
      <w:sdt>
        <w:sdtPr>
          <w:id w:val="-2138171378"/>
          <w14:checkbox>
            <w14:checked w14:val="0"/>
            <w14:checkedState w14:val="2612" w14:font="MS Gothic"/>
            <w14:uncheckedState w14:val="2610" w14:font="MS Gothic"/>
          </w14:checkbox>
        </w:sdtPr>
        <w:sdtEndPr/>
        <w:sdtContent>
          <w:r w:rsidR="00AF391C">
            <w:rPr>
              <w:rFonts w:ascii="MS Gothic" w:eastAsia="MS Gothic" w:hAnsi="MS Gothic" w:hint="eastAsia"/>
            </w:rPr>
            <w:t>☐</w:t>
          </w:r>
        </w:sdtContent>
      </w:sdt>
      <w:r w:rsidR="00DF2867">
        <w:t>By electronic transfer. Same detail as for standing order</w:t>
      </w:r>
    </w:p>
    <w:p w14:paraId="2C39B08E" w14:textId="77777777" w:rsidR="00E76F8C" w:rsidRDefault="00E76F8C" w:rsidP="00E76F8C">
      <w:pPr>
        <w:tabs>
          <w:tab w:val="left" w:pos="709"/>
        </w:tabs>
        <w:spacing w:line="240" w:lineRule="auto"/>
        <w:ind w:left="709" w:hanging="709"/>
      </w:pPr>
      <w:r>
        <w:tab/>
      </w:r>
      <w:sdt>
        <w:sdtPr>
          <w:id w:val="1691869921"/>
          <w14:checkbox>
            <w14:checked w14:val="0"/>
            <w14:checkedState w14:val="2612" w14:font="MS Gothic"/>
            <w14:uncheckedState w14:val="2610" w14:font="MS Gothic"/>
          </w14:checkbox>
        </w:sdtPr>
        <w:sdtEndPr/>
        <w:sdtContent>
          <w:r w:rsidR="00AF391C">
            <w:rPr>
              <w:rFonts w:ascii="MS Gothic" w:eastAsia="MS Gothic" w:hAnsi="MS Gothic" w:hint="eastAsia"/>
            </w:rPr>
            <w:t>☐</w:t>
          </w:r>
        </w:sdtContent>
      </w:sdt>
      <w:r w:rsidR="00DF2867">
        <w:t xml:space="preserve">By Cheque. To be made out to </w:t>
      </w:r>
      <w:r w:rsidR="00DF2867" w:rsidRPr="000B37FB">
        <w:t>The Wandsworth Society</w:t>
      </w:r>
      <w:r w:rsidR="00DF2867">
        <w:t xml:space="preserve"> and include with this membership application.</w:t>
      </w:r>
    </w:p>
    <w:p w14:paraId="7884EB82" w14:textId="3C36F361" w:rsidR="000B37FB" w:rsidRPr="000B37FB" w:rsidRDefault="00DF2867" w:rsidP="00E76F8C">
      <w:pPr>
        <w:tabs>
          <w:tab w:val="left" w:pos="709"/>
        </w:tabs>
        <w:spacing w:line="240" w:lineRule="auto"/>
        <w:rPr>
          <w:b/>
        </w:rPr>
      </w:pPr>
      <w:r w:rsidRPr="000B37FB">
        <w:rPr>
          <w:b/>
        </w:rPr>
        <w:t>Privacy &amp; Communications</w:t>
      </w:r>
    </w:p>
    <w:p w14:paraId="11007C2A" w14:textId="6060B176" w:rsidR="00DF2867" w:rsidRPr="000B37FB" w:rsidRDefault="00DF2867" w:rsidP="000B37FB">
      <w:r>
        <w:t xml:space="preserve">We will process your data in accordance with our privacy policy. The latest version of our policy can be found at </w:t>
      </w:r>
      <w:hyperlink r:id="rId10" w:history="1">
        <w:r w:rsidR="00AA1A5E" w:rsidRPr="000B37FB">
          <w:t>http://wandsworthsociety.org/about-us/policies/</w:t>
        </w:r>
      </w:hyperlink>
      <w:r>
        <w:t xml:space="preserve">. Members ordinarily will receive both hard copy and email communication from us about </w:t>
      </w:r>
      <w:r w:rsidRPr="002E3B70">
        <w:t>society</w:t>
      </w:r>
      <w:r>
        <w:t xml:space="preserve"> matters, news and events</w:t>
      </w:r>
      <w:r w:rsidR="00CB68E8">
        <w:t xml:space="preserve">. </w:t>
      </w:r>
      <w:r>
        <w:t>You can opt out of receiving either email or hard copy updates by notifying the membership secretary either when you submit this form or at any time subsequently. Please note that some society updates are only available by email so unsubscribing from emails would mean that we would be unable to send the most up to date information.</w:t>
      </w:r>
    </w:p>
    <w:p w14:paraId="1941171A" w14:textId="77777777" w:rsidR="002E3B70" w:rsidRDefault="009A41E9" w:rsidP="009A41E9">
      <w:pPr>
        <w:rPr>
          <w:b/>
        </w:rPr>
      </w:pPr>
      <w:r>
        <w:rPr>
          <w:b/>
        </w:rPr>
        <w:t>Gift Aid</w:t>
      </w:r>
      <w:r w:rsidRPr="001B6FAD">
        <w:rPr>
          <w:b/>
        </w:rPr>
        <w:t xml:space="preserve"> Statement</w:t>
      </w:r>
    </w:p>
    <w:p w14:paraId="26E77045" w14:textId="77777777" w:rsidR="00E76F8C" w:rsidRDefault="0006395B" w:rsidP="000B37FB">
      <w:r>
        <w:t>UK tax payers can convert their subscription to a donation, thereby adding 25p to the Society’s funds for every £1 you pay; the claim is made on your behalf by the Society as a registered charity. Please notify the charity if you want to cancel this declaration, change your name or home address or no longer pay UK tax.</w:t>
      </w:r>
    </w:p>
    <w:p w14:paraId="10E6F998" w14:textId="1739FE8F" w:rsidR="009A41E9" w:rsidRDefault="00977C7F" w:rsidP="00E76F8C">
      <w:sdt>
        <w:sdtPr>
          <w:id w:val="1707137148"/>
          <w14:checkbox>
            <w14:checked w14:val="0"/>
            <w14:checkedState w14:val="2612" w14:font="MS Gothic"/>
            <w14:uncheckedState w14:val="2610" w14:font="MS Gothic"/>
          </w14:checkbox>
        </w:sdtPr>
        <w:sdtEndPr/>
        <w:sdtContent>
          <w:r w:rsidR="000B37FB">
            <w:rPr>
              <w:rFonts w:ascii="MS Gothic" w:eastAsia="MS Gothic" w:hAnsi="MS Gothic" w:hint="eastAsia"/>
            </w:rPr>
            <w:t>☐</w:t>
          </w:r>
        </w:sdtContent>
      </w:sdt>
      <w:r w:rsidR="009A41E9">
        <w:t xml:space="preserve">I am a UK Taxpayer </w:t>
      </w:r>
      <w:r w:rsidR="009A41E9" w:rsidRPr="002E3B70">
        <w:rPr>
          <w:noProof/>
        </w:rPr>
        <w:t>and</w:t>
      </w:r>
      <w:r w:rsidR="009A41E9">
        <w:t xml:space="preserve"> I agree </w:t>
      </w:r>
      <w:r w:rsidR="00500D6B">
        <w:t>for my subscription to be treated as donations and for gift aid to be claimed.</w:t>
      </w:r>
    </w:p>
    <w:tbl>
      <w:tblPr>
        <w:tblStyle w:val="TableGrid"/>
        <w:tblW w:w="5000" w:type="pct"/>
        <w:tblLook w:val="04A0" w:firstRow="1" w:lastRow="0" w:firstColumn="1" w:lastColumn="0" w:noHBand="0" w:noVBand="1"/>
      </w:tblPr>
      <w:tblGrid>
        <w:gridCol w:w="1290"/>
        <w:gridCol w:w="4357"/>
        <w:gridCol w:w="1291"/>
        <w:gridCol w:w="3518"/>
      </w:tblGrid>
      <w:tr w:rsidR="00D77298" w14:paraId="784DE4BB" w14:textId="77777777" w:rsidTr="00E76F8C">
        <w:trPr>
          <w:trHeight w:val="551"/>
        </w:trPr>
        <w:tc>
          <w:tcPr>
            <w:tcW w:w="1134" w:type="dxa"/>
            <w:vAlign w:val="center"/>
          </w:tcPr>
          <w:p w14:paraId="1DC8D9FE" w14:textId="77777777" w:rsidR="00D77298" w:rsidRDefault="00D77298" w:rsidP="00B341F6">
            <w:pPr>
              <w:jc w:val="center"/>
            </w:pPr>
            <w:r>
              <w:t>Signature:</w:t>
            </w:r>
          </w:p>
        </w:tc>
        <w:sdt>
          <w:sdtPr>
            <w:id w:val="1048497248"/>
            <w:placeholder>
              <w:docPart w:val="5EEB87DF90C1421D8039CCB46742EAF7"/>
            </w:placeholder>
            <w:showingPlcHdr/>
            <w:text/>
          </w:sdtPr>
          <w:sdtEndPr/>
          <w:sdtContent>
            <w:tc>
              <w:tcPr>
                <w:tcW w:w="3827" w:type="dxa"/>
                <w:vAlign w:val="center"/>
              </w:tcPr>
              <w:p w14:paraId="3D5F9DB2" w14:textId="36E689DD" w:rsidR="00D77298" w:rsidRDefault="000B37FB" w:rsidP="00B341F6">
                <w:r w:rsidRPr="007103FB">
                  <w:rPr>
                    <w:rStyle w:val="PlaceholderText"/>
                  </w:rPr>
                  <w:t xml:space="preserve">Click or tap here to </w:t>
                </w:r>
                <w:r>
                  <w:rPr>
                    <w:rStyle w:val="PlaceholderText"/>
                  </w:rPr>
                  <w:t>enter your name</w:t>
                </w:r>
                <w:r w:rsidRPr="007103FB">
                  <w:rPr>
                    <w:rStyle w:val="PlaceholderText"/>
                  </w:rPr>
                  <w:t>.</w:t>
                </w:r>
              </w:p>
            </w:tc>
          </w:sdtContent>
        </w:sdt>
        <w:tc>
          <w:tcPr>
            <w:tcW w:w="1134" w:type="dxa"/>
            <w:vAlign w:val="center"/>
          </w:tcPr>
          <w:p w14:paraId="183186E4" w14:textId="77777777" w:rsidR="00D77298" w:rsidRDefault="00D77298" w:rsidP="00B341F6">
            <w:pPr>
              <w:jc w:val="center"/>
            </w:pPr>
            <w:r>
              <w:t>Date:</w:t>
            </w:r>
          </w:p>
        </w:tc>
        <w:sdt>
          <w:sdtPr>
            <w:id w:val="782149399"/>
            <w:placeholder>
              <w:docPart w:val="E171DCADE92849389C6D2A044CF203ED"/>
            </w:placeholder>
            <w:showingPlcHdr/>
            <w:date>
              <w:dateFormat w:val="dd/MM/yyyy"/>
              <w:lid w:val="en-GB"/>
              <w:storeMappedDataAs w:val="dateTime"/>
              <w:calendar w:val="gregorian"/>
            </w:date>
          </w:sdtPr>
          <w:sdtEndPr/>
          <w:sdtContent>
            <w:tc>
              <w:tcPr>
                <w:tcW w:w="3090" w:type="dxa"/>
                <w:vAlign w:val="center"/>
              </w:tcPr>
              <w:p w14:paraId="3F108868" w14:textId="6499A358" w:rsidR="00D77298" w:rsidRDefault="000B37FB" w:rsidP="00B341F6">
                <w:r w:rsidRPr="007103FB">
                  <w:rPr>
                    <w:rStyle w:val="PlaceholderText"/>
                  </w:rPr>
                  <w:t>Click or tap to enter a date.</w:t>
                </w:r>
              </w:p>
            </w:tc>
          </w:sdtContent>
        </w:sdt>
      </w:tr>
    </w:tbl>
    <w:p w14:paraId="130E7C44" w14:textId="261BA1C2" w:rsidR="00AA1856" w:rsidRPr="0006395B" w:rsidRDefault="00AA1856" w:rsidP="00AA1856">
      <w:r w:rsidRPr="00D77298">
        <w:rPr>
          <w:b/>
        </w:rPr>
        <w:br/>
      </w:r>
      <w:r>
        <w:rPr>
          <w:b/>
        </w:rPr>
        <w:t xml:space="preserve">Please return this </w:t>
      </w:r>
      <w:r w:rsidRPr="002E3B70">
        <w:rPr>
          <w:b/>
          <w:noProof/>
        </w:rPr>
        <w:t>by:</w:t>
      </w:r>
      <w:r>
        <w:rPr>
          <w:b/>
        </w:rPr>
        <w:br/>
      </w:r>
      <w:r>
        <w:t xml:space="preserve">Emailing an electronic copy to </w:t>
      </w:r>
      <w:hyperlink r:id="rId11" w:history="1">
        <w:r w:rsidRPr="00AA5E64">
          <w:rPr>
            <w:rStyle w:val="Hyperlink"/>
          </w:rPr>
          <w:t>membership@wandsworthsociety.org</w:t>
        </w:r>
      </w:hyperlink>
      <w:r w:rsidR="00D77298">
        <w:t xml:space="preserve"> </w:t>
      </w:r>
      <w:r w:rsidR="00AA1A5E">
        <w:t>or</w:t>
      </w:r>
      <w:r w:rsidR="0006395B">
        <w:t xml:space="preserve"> </w:t>
      </w:r>
      <w:r w:rsidR="00D77298">
        <w:t>p</w:t>
      </w:r>
      <w:r>
        <w:t xml:space="preserve">ost </w:t>
      </w:r>
      <w:r w:rsidRPr="00D77298">
        <w:rPr>
          <w:noProof/>
        </w:rPr>
        <w:t>to</w:t>
      </w:r>
      <w:r>
        <w:t xml:space="preserve"> </w:t>
      </w:r>
      <w:r w:rsidRPr="00AA1856">
        <w:rPr>
          <w:i/>
        </w:rPr>
        <w:t>Wandsworth Society Membership, Studio 8, Royal Victoria Patriotic Building, London, SW18 3SX</w:t>
      </w:r>
      <w:r>
        <w:t xml:space="preserve"> </w:t>
      </w:r>
    </w:p>
    <w:sectPr w:rsidR="00AA1856" w:rsidRPr="0006395B" w:rsidSect="001B6FAD">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E6775" w14:textId="77777777" w:rsidR="00977C7F" w:rsidRDefault="00977C7F" w:rsidP="001B6FAD">
      <w:pPr>
        <w:spacing w:after="0" w:line="240" w:lineRule="auto"/>
      </w:pPr>
      <w:r>
        <w:separator/>
      </w:r>
    </w:p>
  </w:endnote>
  <w:endnote w:type="continuationSeparator" w:id="0">
    <w:p w14:paraId="71F5C31E" w14:textId="77777777" w:rsidR="00977C7F" w:rsidRDefault="00977C7F" w:rsidP="001B6F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9BB49" w14:textId="2AC74F1E" w:rsidR="00B341F6" w:rsidRPr="001B6FAD" w:rsidRDefault="004D7158">
    <w:pPr>
      <w:pStyle w:val="Footer"/>
      <w:rPr>
        <w:color w:val="A6A6A6" w:themeColor="background1" w:themeShade="A6"/>
      </w:rPr>
    </w:pPr>
    <w:r>
      <w:rPr>
        <w:color w:val="A6A6A6" w:themeColor="background1" w:themeShade="A6"/>
      </w:rPr>
      <w:t xml:space="preserve">Electronic </w:t>
    </w:r>
    <w:r w:rsidR="00B341F6" w:rsidRPr="001B6FAD">
      <w:rPr>
        <w:color w:val="A6A6A6" w:themeColor="background1" w:themeShade="A6"/>
      </w:rPr>
      <w:t>Version 2</w:t>
    </w:r>
    <w:r>
      <w:rPr>
        <w:color w:val="A6A6A6" w:themeColor="background1" w:themeShade="A6"/>
      </w:rPr>
      <w:t>.1</w:t>
    </w:r>
    <w:r w:rsidR="00B341F6" w:rsidRPr="001B6FAD">
      <w:rPr>
        <w:color w:val="A6A6A6" w:themeColor="background1" w:themeShade="A6"/>
      </w:rPr>
      <w:tab/>
    </w:r>
    <w:r w:rsidR="00B341F6" w:rsidRPr="001B6FAD">
      <w:rPr>
        <w:color w:val="A6A6A6" w:themeColor="background1" w:themeShade="A6"/>
      </w:rPr>
      <w:tab/>
    </w:r>
    <w:r w:rsidR="00B341F6" w:rsidRPr="001B6FAD">
      <w:rPr>
        <w:color w:val="A6A6A6" w:themeColor="background1" w:themeShade="A6"/>
      </w:rPr>
      <w:tab/>
      <w:t>Jan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B29F3" w14:textId="77777777" w:rsidR="00977C7F" w:rsidRDefault="00977C7F" w:rsidP="001B6FAD">
      <w:pPr>
        <w:spacing w:after="0" w:line="240" w:lineRule="auto"/>
      </w:pPr>
      <w:r>
        <w:separator/>
      </w:r>
    </w:p>
  </w:footnote>
  <w:footnote w:type="continuationSeparator" w:id="0">
    <w:p w14:paraId="6CD06C84" w14:textId="77777777" w:rsidR="00977C7F" w:rsidRDefault="00977C7F" w:rsidP="001B6F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7326DF"/>
    <w:multiLevelType w:val="hybridMultilevel"/>
    <w:tmpl w:val="14381DDE"/>
    <w:lvl w:ilvl="0" w:tplc="90CEA14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DD1133"/>
    <w:multiLevelType w:val="hybridMultilevel"/>
    <w:tmpl w:val="1EB0B2C6"/>
    <w:lvl w:ilvl="0" w:tplc="90CEA14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N7EwMjI3NzA3MjNQ0lEKTi0uzszPAykwrQUAQYVfsSwAAAA="/>
  </w:docVars>
  <w:rsids>
    <w:rsidRoot w:val="001B6FAD"/>
    <w:rsid w:val="00007659"/>
    <w:rsid w:val="00052C69"/>
    <w:rsid w:val="0006395B"/>
    <w:rsid w:val="000A21F7"/>
    <w:rsid w:val="000B37FB"/>
    <w:rsid w:val="001B6FAD"/>
    <w:rsid w:val="002E3B70"/>
    <w:rsid w:val="00371A29"/>
    <w:rsid w:val="003E1C54"/>
    <w:rsid w:val="004D7158"/>
    <w:rsid w:val="00500D6B"/>
    <w:rsid w:val="00543600"/>
    <w:rsid w:val="006925D1"/>
    <w:rsid w:val="006D0D07"/>
    <w:rsid w:val="008B7552"/>
    <w:rsid w:val="008F078D"/>
    <w:rsid w:val="00977C7F"/>
    <w:rsid w:val="009A41E9"/>
    <w:rsid w:val="009B2CB1"/>
    <w:rsid w:val="00AA1856"/>
    <w:rsid w:val="00AA1A5E"/>
    <w:rsid w:val="00AF391C"/>
    <w:rsid w:val="00B341F6"/>
    <w:rsid w:val="00CB68E8"/>
    <w:rsid w:val="00D77298"/>
    <w:rsid w:val="00DF2867"/>
    <w:rsid w:val="00E22458"/>
    <w:rsid w:val="00E64777"/>
    <w:rsid w:val="00E76F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B58"/>
  <w15:chartTrackingRefBased/>
  <w15:docId w15:val="{D6B56A0F-5508-45B3-A956-3A93C2BFE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B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F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6FAD"/>
  </w:style>
  <w:style w:type="paragraph" w:styleId="Footer">
    <w:name w:val="footer"/>
    <w:basedOn w:val="Normal"/>
    <w:link w:val="FooterChar"/>
    <w:uiPriority w:val="99"/>
    <w:unhideWhenUsed/>
    <w:rsid w:val="001B6F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6FAD"/>
  </w:style>
  <w:style w:type="character" w:customStyle="1" w:styleId="edit-post-post-linklink-prefix">
    <w:name w:val="edit-post-post-link__link-prefix"/>
    <w:basedOn w:val="DefaultParagraphFont"/>
    <w:rsid w:val="001B6FAD"/>
  </w:style>
  <w:style w:type="character" w:customStyle="1" w:styleId="edit-post-post-linklink-post-name">
    <w:name w:val="edit-post-post-link__link-post-name"/>
    <w:basedOn w:val="DefaultParagraphFont"/>
    <w:rsid w:val="001B6FAD"/>
  </w:style>
  <w:style w:type="character" w:customStyle="1" w:styleId="edit-post-post-linklink-suffix">
    <w:name w:val="edit-post-post-link__link-suffix"/>
    <w:basedOn w:val="DefaultParagraphFont"/>
    <w:rsid w:val="001B6FAD"/>
  </w:style>
  <w:style w:type="paragraph" w:styleId="ListParagraph">
    <w:name w:val="List Paragraph"/>
    <w:basedOn w:val="Normal"/>
    <w:uiPriority w:val="34"/>
    <w:qFormat/>
    <w:rsid w:val="001B6FAD"/>
    <w:pPr>
      <w:ind w:left="720"/>
      <w:contextualSpacing/>
    </w:pPr>
  </w:style>
  <w:style w:type="character" w:styleId="Hyperlink">
    <w:name w:val="Hyperlink"/>
    <w:basedOn w:val="DefaultParagraphFont"/>
    <w:uiPriority w:val="99"/>
    <w:unhideWhenUsed/>
    <w:rsid w:val="009A41E9"/>
    <w:rPr>
      <w:color w:val="0563C1" w:themeColor="hyperlink"/>
      <w:u w:val="single"/>
    </w:rPr>
  </w:style>
  <w:style w:type="character" w:styleId="UnresolvedMention">
    <w:name w:val="Unresolved Mention"/>
    <w:basedOn w:val="DefaultParagraphFont"/>
    <w:uiPriority w:val="99"/>
    <w:semiHidden/>
    <w:unhideWhenUsed/>
    <w:rsid w:val="009A41E9"/>
    <w:rPr>
      <w:color w:val="605E5C"/>
      <w:shd w:val="clear" w:color="auto" w:fill="E1DFDD"/>
    </w:rPr>
  </w:style>
  <w:style w:type="paragraph" w:styleId="BalloonText">
    <w:name w:val="Balloon Text"/>
    <w:basedOn w:val="Normal"/>
    <w:link w:val="BalloonTextChar"/>
    <w:uiPriority w:val="99"/>
    <w:semiHidden/>
    <w:unhideWhenUsed/>
    <w:rsid w:val="002E3B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B70"/>
    <w:rPr>
      <w:rFonts w:ascii="Segoe UI" w:hAnsi="Segoe UI" w:cs="Segoe UI"/>
      <w:sz w:val="18"/>
      <w:szCs w:val="18"/>
    </w:rPr>
  </w:style>
  <w:style w:type="character" w:styleId="PlaceholderText">
    <w:name w:val="Placeholder Text"/>
    <w:basedOn w:val="DefaultParagraphFont"/>
    <w:uiPriority w:val="99"/>
    <w:semiHidden/>
    <w:rsid w:val="00AF39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8659483">
      <w:bodyDiv w:val="1"/>
      <w:marLeft w:val="0"/>
      <w:marRight w:val="0"/>
      <w:marTop w:val="0"/>
      <w:marBottom w:val="0"/>
      <w:divBdr>
        <w:top w:val="none" w:sz="0" w:space="0" w:color="auto"/>
        <w:left w:val="none" w:sz="0" w:space="0" w:color="auto"/>
        <w:bottom w:val="none" w:sz="0" w:space="0" w:color="auto"/>
        <w:right w:val="none" w:sz="0" w:space="0" w:color="auto"/>
      </w:divBdr>
    </w:div>
    <w:div w:id="212730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mbership@wandsworthsociety.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andsworthsociety.org/about-us/policies/" TargetMode="External"/><Relationship Id="rId4" Type="http://schemas.openxmlformats.org/officeDocument/2006/relationships/settings" Target="settings.xml"/><Relationship Id="rId9" Type="http://schemas.openxmlformats.org/officeDocument/2006/relationships/image" Target="cid:2ce7d693-487d-489a-b89e-a5186b8493dd@eurprd05.prod.outlook.com"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2A2BF8527AF4EE481CCC5FCCC46C667"/>
        <w:category>
          <w:name w:val="General"/>
          <w:gallery w:val="placeholder"/>
        </w:category>
        <w:types>
          <w:type w:val="bbPlcHdr"/>
        </w:types>
        <w:behaviors>
          <w:behavior w:val="content"/>
        </w:behaviors>
        <w:guid w:val="{2534E2E9-E7C0-48DA-A0B7-EE22BB627D3F}"/>
      </w:docPartPr>
      <w:docPartBody>
        <w:p w:rsidR="00F14463" w:rsidRDefault="00C7080F" w:rsidP="00C7080F">
          <w:pPr>
            <w:pStyle w:val="C2A2BF8527AF4EE481CCC5FCCC46C6673"/>
          </w:pPr>
          <w:r w:rsidRPr="007103FB">
            <w:rPr>
              <w:rStyle w:val="PlaceholderText"/>
            </w:rPr>
            <w:t xml:space="preserve">Click or tap here to enter </w:t>
          </w:r>
          <w:r>
            <w:rPr>
              <w:rStyle w:val="PlaceholderText"/>
            </w:rPr>
            <w:t>your full name</w:t>
          </w:r>
          <w:r w:rsidRPr="007103FB">
            <w:rPr>
              <w:rStyle w:val="PlaceholderText"/>
            </w:rPr>
            <w:t>.</w:t>
          </w:r>
        </w:p>
      </w:docPartBody>
    </w:docPart>
    <w:docPart>
      <w:docPartPr>
        <w:name w:val="A289A82C3E4149CFB6413267F3D3545D"/>
        <w:category>
          <w:name w:val="General"/>
          <w:gallery w:val="placeholder"/>
        </w:category>
        <w:types>
          <w:type w:val="bbPlcHdr"/>
        </w:types>
        <w:behaviors>
          <w:behavior w:val="content"/>
        </w:behaviors>
        <w:guid w:val="{AB74C747-0B09-4431-B0D0-2106A3B9F014}"/>
      </w:docPartPr>
      <w:docPartBody>
        <w:p w:rsidR="00F14463" w:rsidRDefault="00C7080F" w:rsidP="00C7080F">
          <w:pPr>
            <w:pStyle w:val="A289A82C3E4149CFB6413267F3D3545D3"/>
          </w:pPr>
          <w:r w:rsidRPr="007103FB">
            <w:rPr>
              <w:rStyle w:val="PlaceholderText"/>
            </w:rPr>
            <w:t xml:space="preserve">Click or tap here to enter </w:t>
          </w:r>
          <w:r>
            <w:rPr>
              <w:rStyle w:val="PlaceholderText"/>
            </w:rPr>
            <w:t>your address.</w:t>
          </w:r>
        </w:p>
      </w:docPartBody>
    </w:docPart>
    <w:docPart>
      <w:docPartPr>
        <w:name w:val="62A8B2EC36634E549AF937ED9B368BAC"/>
        <w:category>
          <w:name w:val="General"/>
          <w:gallery w:val="placeholder"/>
        </w:category>
        <w:types>
          <w:type w:val="bbPlcHdr"/>
        </w:types>
        <w:behaviors>
          <w:behavior w:val="content"/>
        </w:behaviors>
        <w:guid w:val="{9A37D4A9-9E74-44CF-A954-DAF8CD63EE21}"/>
      </w:docPartPr>
      <w:docPartBody>
        <w:p w:rsidR="00F14463" w:rsidRDefault="00C7080F" w:rsidP="00C7080F">
          <w:pPr>
            <w:pStyle w:val="62A8B2EC36634E549AF937ED9B368BAC3"/>
          </w:pPr>
          <w:r w:rsidRPr="007103FB">
            <w:rPr>
              <w:rStyle w:val="PlaceholderText"/>
            </w:rPr>
            <w:t xml:space="preserve">Click or tap here to enter </w:t>
          </w:r>
          <w:r>
            <w:rPr>
              <w:rStyle w:val="PlaceholderText"/>
            </w:rPr>
            <w:t>your email address.</w:t>
          </w:r>
        </w:p>
      </w:docPartBody>
    </w:docPart>
    <w:docPart>
      <w:docPartPr>
        <w:name w:val="FB90A2D7F3AC4AC88CE529517F8BE9A8"/>
        <w:category>
          <w:name w:val="General"/>
          <w:gallery w:val="placeholder"/>
        </w:category>
        <w:types>
          <w:type w:val="bbPlcHdr"/>
        </w:types>
        <w:behaviors>
          <w:behavior w:val="content"/>
        </w:behaviors>
        <w:guid w:val="{AEF5F9BF-4422-4D8A-9B1A-F86D481A63B4}"/>
      </w:docPartPr>
      <w:docPartBody>
        <w:p w:rsidR="00F14463" w:rsidRDefault="00C7080F" w:rsidP="00C7080F">
          <w:pPr>
            <w:pStyle w:val="FB90A2D7F3AC4AC88CE529517F8BE9A83"/>
          </w:pPr>
          <w:r w:rsidRPr="007103FB">
            <w:rPr>
              <w:rStyle w:val="PlaceholderText"/>
            </w:rPr>
            <w:t xml:space="preserve">Click or tap here to enter </w:t>
          </w:r>
          <w:r>
            <w:rPr>
              <w:rStyle w:val="PlaceholderText"/>
            </w:rPr>
            <w:t>your phone number including area code</w:t>
          </w:r>
          <w:r w:rsidRPr="007103FB">
            <w:rPr>
              <w:rStyle w:val="PlaceholderText"/>
            </w:rPr>
            <w:t>.</w:t>
          </w:r>
        </w:p>
      </w:docPartBody>
    </w:docPart>
    <w:docPart>
      <w:docPartPr>
        <w:name w:val="5EEB87DF90C1421D8039CCB46742EAF7"/>
        <w:category>
          <w:name w:val="General"/>
          <w:gallery w:val="placeholder"/>
        </w:category>
        <w:types>
          <w:type w:val="bbPlcHdr"/>
        </w:types>
        <w:behaviors>
          <w:behavior w:val="content"/>
        </w:behaviors>
        <w:guid w:val="{6B48F03E-6E76-4A87-A425-9511D79D8E06}"/>
      </w:docPartPr>
      <w:docPartBody>
        <w:p w:rsidR="00F14463" w:rsidRDefault="00C7080F" w:rsidP="00C7080F">
          <w:pPr>
            <w:pStyle w:val="5EEB87DF90C1421D8039CCB46742EAF73"/>
          </w:pPr>
          <w:r w:rsidRPr="007103FB">
            <w:rPr>
              <w:rStyle w:val="PlaceholderText"/>
            </w:rPr>
            <w:t xml:space="preserve">Click or tap here to </w:t>
          </w:r>
          <w:r>
            <w:rPr>
              <w:rStyle w:val="PlaceholderText"/>
            </w:rPr>
            <w:t>enter your name</w:t>
          </w:r>
          <w:r w:rsidRPr="007103FB">
            <w:rPr>
              <w:rStyle w:val="PlaceholderText"/>
            </w:rPr>
            <w:t>.</w:t>
          </w:r>
        </w:p>
      </w:docPartBody>
    </w:docPart>
    <w:docPart>
      <w:docPartPr>
        <w:name w:val="E171DCADE92849389C6D2A044CF203ED"/>
        <w:category>
          <w:name w:val="General"/>
          <w:gallery w:val="placeholder"/>
        </w:category>
        <w:types>
          <w:type w:val="bbPlcHdr"/>
        </w:types>
        <w:behaviors>
          <w:behavior w:val="content"/>
        </w:behaviors>
        <w:guid w:val="{EB55DE8E-0449-4E8F-A196-B7A256E36BA4}"/>
      </w:docPartPr>
      <w:docPartBody>
        <w:p w:rsidR="00F14463" w:rsidRDefault="00C7080F" w:rsidP="00C7080F">
          <w:pPr>
            <w:pStyle w:val="E171DCADE92849389C6D2A044CF203ED3"/>
          </w:pPr>
          <w:r w:rsidRPr="007103F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6F12"/>
    <w:rsid w:val="00326F12"/>
    <w:rsid w:val="004A6EF6"/>
    <w:rsid w:val="009E35D6"/>
    <w:rsid w:val="00C7080F"/>
    <w:rsid w:val="00D20FF8"/>
    <w:rsid w:val="00F144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080F"/>
    <w:rPr>
      <w:color w:val="808080"/>
    </w:rPr>
  </w:style>
  <w:style w:type="paragraph" w:customStyle="1" w:styleId="C2A2BF8527AF4EE481CCC5FCCC46C667">
    <w:name w:val="C2A2BF8527AF4EE481CCC5FCCC46C667"/>
    <w:rsid w:val="00C7080F"/>
    <w:rPr>
      <w:rFonts w:eastAsiaTheme="minorHAnsi"/>
      <w:lang w:eastAsia="en-US"/>
    </w:rPr>
  </w:style>
  <w:style w:type="paragraph" w:customStyle="1" w:styleId="A289A82C3E4149CFB6413267F3D3545D">
    <w:name w:val="A289A82C3E4149CFB6413267F3D3545D"/>
    <w:rsid w:val="00C7080F"/>
    <w:rPr>
      <w:rFonts w:eastAsiaTheme="minorHAnsi"/>
      <w:lang w:eastAsia="en-US"/>
    </w:rPr>
  </w:style>
  <w:style w:type="paragraph" w:customStyle="1" w:styleId="62A8B2EC36634E549AF937ED9B368BAC">
    <w:name w:val="62A8B2EC36634E549AF937ED9B368BAC"/>
    <w:rsid w:val="00C7080F"/>
    <w:rPr>
      <w:rFonts w:eastAsiaTheme="minorHAnsi"/>
      <w:lang w:eastAsia="en-US"/>
    </w:rPr>
  </w:style>
  <w:style w:type="paragraph" w:customStyle="1" w:styleId="FB90A2D7F3AC4AC88CE529517F8BE9A8">
    <w:name w:val="FB90A2D7F3AC4AC88CE529517F8BE9A8"/>
    <w:rsid w:val="00C7080F"/>
    <w:rPr>
      <w:rFonts w:eastAsiaTheme="minorHAnsi"/>
      <w:lang w:eastAsia="en-US"/>
    </w:rPr>
  </w:style>
  <w:style w:type="paragraph" w:customStyle="1" w:styleId="5EEB87DF90C1421D8039CCB46742EAF7">
    <w:name w:val="5EEB87DF90C1421D8039CCB46742EAF7"/>
    <w:rsid w:val="00C7080F"/>
    <w:rPr>
      <w:rFonts w:eastAsiaTheme="minorHAnsi"/>
      <w:lang w:eastAsia="en-US"/>
    </w:rPr>
  </w:style>
  <w:style w:type="paragraph" w:customStyle="1" w:styleId="E171DCADE92849389C6D2A044CF203ED">
    <w:name w:val="E171DCADE92849389C6D2A044CF203ED"/>
    <w:rsid w:val="00C7080F"/>
    <w:rPr>
      <w:rFonts w:eastAsiaTheme="minorHAnsi"/>
      <w:lang w:eastAsia="en-US"/>
    </w:rPr>
  </w:style>
  <w:style w:type="paragraph" w:customStyle="1" w:styleId="C2A2BF8527AF4EE481CCC5FCCC46C6671">
    <w:name w:val="C2A2BF8527AF4EE481CCC5FCCC46C6671"/>
    <w:rsid w:val="00C7080F"/>
    <w:rPr>
      <w:rFonts w:eastAsiaTheme="minorHAnsi"/>
      <w:lang w:eastAsia="en-US"/>
    </w:rPr>
  </w:style>
  <w:style w:type="paragraph" w:customStyle="1" w:styleId="A289A82C3E4149CFB6413267F3D3545D1">
    <w:name w:val="A289A82C3E4149CFB6413267F3D3545D1"/>
    <w:rsid w:val="00C7080F"/>
    <w:rPr>
      <w:rFonts w:eastAsiaTheme="minorHAnsi"/>
      <w:lang w:eastAsia="en-US"/>
    </w:rPr>
  </w:style>
  <w:style w:type="paragraph" w:customStyle="1" w:styleId="62A8B2EC36634E549AF937ED9B368BAC1">
    <w:name w:val="62A8B2EC36634E549AF937ED9B368BAC1"/>
    <w:rsid w:val="00C7080F"/>
    <w:rPr>
      <w:rFonts w:eastAsiaTheme="minorHAnsi"/>
      <w:lang w:eastAsia="en-US"/>
    </w:rPr>
  </w:style>
  <w:style w:type="paragraph" w:customStyle="1" w:styleId="FB90A2D7F3AC4AC88CE529517F8BE9A81">
    <w:name w:val="FB90A2D7F3AC4AC88CE529517F8BE9A81"/>
    <w:rsid w:val="00C7080F"/>
    <w:rPr>
      <w:rFonts w:eastAsiaTheme="minorHAnsi"/>
      <w:lang w:eastAsia="en-US"/>
    </w:rPr>
  </w:style>
  <w:style w:type="paragraph" w:customStyle="1" w:styleId="5EEB87DF90C1421D8039CCB46742EAF71">
    <w:name w:val="5EEB87DF90C1421D8039CCB46742EAF71"/>
    <w:rsid w:val="00C7080F"/>
    <w:rPr>
      <w:rFonts w:eastAsiaTheme="minorHAnsi"/>
      <w:lang w:eastAsia="en-US"/>
    </w:rPr>
  </w:style>
  <w:style w:type="paragraph" w:customStyle="1" w:styleId="E171DCADE92849389C6D2A044CF203ED1">
    <w:name w:val="E171DCADE92849389C6D2A044CF203ED1"/>
    <w:rsid w:val="00C7080F"/>
    <w:rPr>
      <w:rFonts w:eastAsiaTheme="minorHAnsi"/>
      <w:lang w:eastAsia="en-US"/>
    </w:rPr>
  </w:style>
  <w:style w:type="paragraph" w:customStyle="1" w:styleId="C2A2BF8527AF4EE481CCC5FCCC46C6672">
    <w:name w:val="C2A2BF8527AF4EE481CCC5FCCC46C6672"/>
    <w:rsid w:val="00C7080F"/>
    <w:rPr>
      <w:rFonts w:eastAsiaTheme="minorHAnsi"/>
      <w:lang w:eastAsia="en-US"/>
    </w:rPr>
  </w:style>
  <w:style w:type="paragraph" w:customStyle="1" w:styleId="A289A82C3E4149CFB6413267F3D3545D2">
    <w:name w:val="A289A82C3E4149CFB6413267F3D3545D2"/>
    <w:rsid w:val="00C7080F"/>
    <w:rPr>
      <w:rFonts w:eastAsiaTheme="minorHAnsi"/>
      <w:lang w:eastAsia="en-US"/>
    </w:rPr>
  </w:style>
  <w:style w:type="paragraph" w:customStyle="1" w:styleId="62A8B2EC36634E549AF937ED9B368BAC2">
    <w:name w:val="62A8B2EC36634E549AF937ED9B368BAC2"/>
    <w:rsid w:val="00C7080F"/>
    <w:rPr>
      <w:rFonts w:eastAsiaTheme="minorHAnsi"/>
      <w:lang w:eastAsia="en-US"/>
    </w:rPr>
  </w:style>
  <w:style w:type="paragraph" w:customStyle="1" w:styleId="FB90A2D7F3AC4AC88CE529517F8BE9A82">
    <w:name w:val="FB90A2D7F3AC4AC88CE529517F8BE9A82"/>
    <w:rsid w:val="00C7080F"/>
    <w:rPr>
      <w:rFonts w:eastAsiaTheme="minorHAnsi"/>
      <w:lang w:eastAsia="en-US"/>
    </w:rPr>
  </w:style>
  <w:style w:type="paragraph" w:customStyle="1" w:styleId="5EEB87DF90C1421D8039CCB46742EAF72">
    <w:name w:val="5EEB87DF90C1421D8039CCB46742EAF72"/>
    <w:rsid w:val="00C7080F"/>
    <w:rPr>
      <w:rFonts w:eastAsiaTheme="minorHAnsi"/>
      <w:lang w:eastAsia="en-US"/>
    </w:rPr>
  </w:style>
  <w:style w:type="paragraph" w:customStyle="1" w:styleId="E171DCADE92849389C6D2A044CF203ED2">
    <w:name w:val="E171DCADE92849389C6D2A044CF203ED2"/>
    <w:rsid w:val="00C7080F"/>
    <w:rPr>
      <w:rFonts w:eastAsiaTheme="minorHAnsi"/>
      <w:lang w:eastAsia="en-US"/>
    </w:rPr>
  </w:style>
  <w:style w:type="paragraph" w:customStyle="1" w:styleId="C2A2BF8527AF4EE481CCC5FCCC46C6673">
    <w:name w:val="C2A2BF8527AF4EE481CCC5FCCC46C6673"/>
    <w:rsid w:val="00C7080F"/>
    <w:rPr>
      <w:rFonts w:eastAsiaTheme="minorHAnsi"/>
      <w:lang w:eastAsia="en-US"/>
    </w:rPr>
  </w:style>
  <w:style w:type="paragraph" w:customStyle="1" w:styleId="A289A82C3E4149CFB6413267F3D3545D3">
    <w:name w:val="A289A82C3E4149CFB6413267F3D3545D3"/>
    <w:rsid w:val="00C7080F"/>
    <w:rPr>
      <w:rFonts w:eastAsiaTheme="minorHAnsi"/>
      <w:lang w:eastAsia="en-US"/>
    </w:rPr>
  </w:style>
  <w:style w:type="paragraph" w:customStyle="1" w:styleId="62A8B2EC36634E549AF937ED9B368BAC3">
    <w:name w:val="62A8B2EC36634E549AF937ED9B368BAC3"/>
    <w:rsid w:val="00C7080F"/>
    <w:rPr>
      <w:rFonts w:eastAsiaTheme="minorHAnsi"/>
      <w:lang w:eastAsia="en-US"/>
    </w:rPr>
  </w:style>
  <w:style w:type="paragraph" w:customStyle="1" w:styleId="FB90A2D7F3AC4AC88CE529517F8BE9A83">
    <w:name w:val="FB90A2D7F3AC4AC88CE529517F8BE9A83"/>
    <w:rsid w:val="00C7080F"/>
    <w:rPr>
      <w:rFonts w:eastAsiaTheme="minorHAnsi"/>
      <w:lang w:eastAsia="en-US"/>
    </w:rPr>
  </w:style>
  <w:style w:type="paragraph" w:customStyle="1" w:styleId="5EEB87DF90C1421D8039CCB46742EAF73">
    <w:name w:val="5EEB87DF90C1421D8039CCB46742EAF73"/>
    <w:rsid w:val="00C7080F"/>
    <w:rPr>
      <w:rFonts w:eastAsiaTheme="minorHAnsi"/>
      <w:lang w:eastAsia="en-US"/>
    </w:rPr>
  </w:style>
  <w:style w:type="paragraph" w:customStyle="1" w:styleId="E171DCADE92849389C6D2A044CF203ED3">
    <w:name w:val="E171DCADE92849389C6D2A044CF203ED3"/>
    <w:rsid w:val="00C7080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98841-A114-46F3-AB16-0D7A8895E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Pook</dc:creator>
  <cp:keywords/>
  <dc:description/>
  <cp:lastModifiedBy>Will Pook</cp:lastModifiedBy>
  <cp:revision>7</cp:revision>
  <cp:lastPrinted>2019-01-06T17:12:00Z</cp:lastPrinted>
  <dcterms:created xsi:type="dcterms:W3CDTF">2019-01-06T17:13:00Z</dcterms:created>
  <dcterms:modified xsi:type="dcterms:W3CDTF">2019-01-2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